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2C2F3D" w14:textId="77777777" w:rsidR="00D7333E" w:rsidRPr="00DF7ACC" w:rsidRDefault="00D7333E" w:rsidP="00D7333E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F7ACC">
        <w:rPr>
          <w:rFonts w:ascii="Calibri" w:hAnsi="Calibri" w:cs="Calibri"/>
          <w:b/>
          <w:bCs/>
          <w:color w:val="000000"/>
          <w:lang w:val="fr-FR"/>
        </w:rPr>
        <w:t> </w:t>
      </w:r>
    </w:p>
    <w:p w14:paraId="631CFA12" w14:textId="77777777" w:rsidR="00D7333E" w:rsidRPr="00DF7ACC" w:rsidRDefault="00D7333E" w:rsidP="00D7333E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F7ACC">
        <w:rPr>
          <w:rFonts w:ascii="Calibri" w:hAnsi="Calibri" w:cs="Calibri"/>
          <w:b/>
          <w:bCs/>
          <w:color w:val="000000"/>
          <w:lang w:val="fr-FR"/>
        </w:rPr>
        <w:t> </w:t>
      </w:r>
    </w:p>
    <w:p w14:paraId="69B2663E" w14:textId="77777777" w:rsidR="00D7333E" w:rsidRPr="00DF7ACC" w:rsidRDefault="00D7333E" w:rsidP="00D7333E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F7ACC">
        <w:rPr>
          <w:rFonts w:ascii="Calibri" w:hAnsi="Calibri" w:cs="Calibri"/>
          <w:b/>
          <w:bCs/>
          <w:color w:val="000000"/>
          <w:lang w:val="fr-FR"/>
        </w:rPr>
        <w:t> </w:t>
      </w:r>
    </w:p>
    <w:p w14:paraId="7C095354" w14:textId="77777777" w:rsidR="00D7333E" w:rsidRPr="00DF7ACC" w:rsidRDefault="00D7333E" w:rsidP="00D7333E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F7ACC">
        <w:rPr>
          <w:rFonts w:ascii="Calibri" w:hAnsi="Calibri" w:cs="Calibri"/>
          <w:b/>
          <w:bCs/>
          <w:color w:val="000000"/>
          <w:lang w:val="fr-FR"/>
        </w:rPr>
        <w:t> </w:t>
      </w:r>
    </w:p>
    <w:p w14:paraId="0CCEB28F" w14:textId="55A9DB29" w:rsidR="00D7333E" w:rsidRPr="00DF7ACC" w:rsidRDefault="00DF7ACC" w:rsidP="00D7333E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F7ACC">
        <w:rPr>
          <w:rFonts w:ascii="Calibri" w:hAnsi="Calibri" w:cs="Calibri"/>
          <w:b/>
          <w:bCs/>
          <w:color w:val="000000"/>
          <w:lang w:val="fr-FR"/>
        </w:rPr>
        <w:t>Objet :</w:t>
      </w:r>
      <w:r w:rsidR="00D7333E" w:rsidRPr="00DF7ACC">
        <w:rPr>
          <w:rFonts w:ascii="Calibri" w:hAnsi="Calibri" w:cs="Calibri"/>
          <w:b/>
          <w:bCs/>
          <w:color w:val="000000"/>
          <w:lang w:val="fr-FR"/>
        </w:rPr>
        <w:t> </w:t>
      </w:r>
      <w:r w:rsidR="00D7333E" w:rsidRPr="00DF7ACC">
        <w:rPr>
          <w:rFonts w:ascii="Calibri" w:hAnsi="Calibri" w:cs="Calibri"/>
          <w:color w:val="000000"/>
          <w:lang w:val="fr-FR"/>
        </w:rPr>
        <w:t>Lettre de recommandation</w:t>
      </w:r>
    </w:p>
    <w:p w14:paraId="70A4C0EF" w14:textId="77777777" w:rsidR="00D7333E" w:rsidRPr="00DF7ACC" w:rsidRDefault="00D7333E" w:rsidP="00D7333E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F7ACC">
        <w:rPr>
          <w:rFonts w:ascii="Calibri" w:hAnsi="Calibri" w:cs="Calibri"/>
          <w:color w:val="000000"/>
          <w:lang w:val="fr-FR"/>
        </w:rPr>
        <w:t> </w:t>
      </w:r>
    </w:p>
    <w:p w14:paraId="7B8A785F" w14:textId="36CA19F2" w:rsidR="00D7333E" w:rsidRPr="00DF7ACC" w:rsidRDefault="00D7333E" w:rsidP="00D7333E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F7ACC">
        <w:rPr>
          <w:rFonts w:ascii="Calibri" w:hAnsi="Calibri" w:cs="Calibri"/>
          <w:color w:val="000000"/>
          <w:lang w:val="fr-FR"/>
        </w:rPr>
        <w:t xml:space="preserve">À qui cela </w:t>
      </w:r>
      <w:r w:rsidR="002F24B3" w:rsidRPr="00DF7ACC">
        <w:rPr>
          <w:rFonts w:ascii="Calibri" w:hAnsi="Calibri" w:cs="Calibri"/>
          <w:color w:val="000000"/>
          <w:lang w:val="fr-FR"/>
        </w:rPr>
        <w:t>concerne :</w:t>
      </w:r>
    </w:p>
    <w:p w14:paraId="0A38D5EB" w14:textId="77777777" w:rsidR="00D7333E" w:rsidRPr="00DF7ACC" w:rsidRDefault="00D7333E" w:rsidP="00D7333E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F7ACC">
        <w:rPr>
          <w:rFonts w:ascii="Calibri" w:hAnsi="Calibri" w:cs="Calibri"/>
          <w:color w:val="000000"/>
          <w:lang w:val="fr-FR"/>
        </w:rPr>
        <w:t> </w:t>
      </w:r>
    </w:p>
    <w:p w14:paraId="41734029" w14:textId="27BFA02B" w:rsidR="00D7333E" w:rsidRPr="00DF7ACC" w:rsidRDefault="00D7333E" w:rsidP="00D7333E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F7ACC">
        <w:rPr>
          <w:rFonts w:ascii="Calibri" w:hAnsi="Calibri" w:cs="Calibri"/>
          <w:color w:val="000000"/>
          <w:lang w:val="fr-FR"/>
        </w:rPr>
        <w:t>Je recommande fortement Abdessamad Jadid comme candidat à un emploi. Abdessamad a été employé par Midas Solutions en tant que développeur Web de mars 2019 à la date actuelle. Abdessamad est un individu polyvalent et motivé, doté d'excellentes compétences en communication et capable de travailler sous pression. Vaste expérience en informatique. Il s'engage toujours à imposer une qualité élevée et travaille au sein d'une équipe avec un sens aigu de responsabilité. </w:t>
      </w:r>
      <w:r w:rsidR="00DF7ACC">
        <w:rPr>
          <w:rFonts w:ascii="Calibri" w:hAnsi="Calibri" w:cs="Calibri"/>
          <w:color w:val="000000"/>
          <w:lang w:val="fr-FR"/>
        </w:rPr>
        <w:t xml:space="preserve">Il a </w:t>
      </w:r>
      <w:r w:rsidRPr="00DF7ACC">
        <w:rPr>
          <w:rFonts w:ascii="Calibri" w:hAnsi="Calibri" w:cs="Calibri"/>
          <w:color w:val="000000"/>
          <w:lang w:val="fr-FR"/>
        </w:rPr>
        <w:t>une attitude de mise en œuvre sans compromettre la qualité qui génère un impact maximal. Un apprenant très rapide et un auto-démarreur. </w:t>
      </w:r>
      <w:r w:rsidR="002F24B3">
        <w:rPr>
          <w:rFonts w:ascii="Calibri" w:hAnsi="Calibri" w:cs="Calibri"/>
          <w:color w:val="000000"/>
          <w:shd w:val="clear" w:color="auto" w:fill="FFFFFF"/>
          <w:lang w:val="fr-FR"/>
        </w:rPr>
        <w:t>il</w:t>
      </w:r>
      <w:bookmarkStart w:id="0" w:name="_GoBack"/>
      <w:bookmarkEnd w:id="0"/>
      <w:r w:rsidRPr="00DF7ACC">
        <w:rPr>
          <w:rFonts w:ascii="Calibri" w:hAnsi="Calibri" w:cs="Calibri"/>
          <w:color w:val="000000"/>
          <w:lang w:val="fr-FR"/>
        </w:rPr>
        <w:t> est flexible et prêt à travailler sur un projet qui lui est attribué. Abdessamad n'a pas tardé à se porter volontaire pour aider dans d'autres domaines des opérations de l'entreprise.</w:t>
      </w:r>
    </w:p>
    <w:p w14:paraId="7D7129AD" w14:textId="77777777" w:rsidR="00D7333E" w:rsidRPr="00DF7ACC" w:rsidRDefault="00D7333E" w:rsidP="00D7333E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F7ACC">
        <w:rPr>
          <w:rFonts w:ascii="Calibri" w:hAnsi="Calibri" w:cs="Calibri"/>
          <w:color w:val="000000"/>
          <w:lang w:val="fr-FR"/>
        </w:rPr>
        <w:t> </w:t>
      </w:r>
    </w:p>
    <w:p w14:paraId="7958C84E" w14:textId="77777777" w:rsidR="00D7333E" w:rsidRPr="00DF7ACC" w:rsidRDefault="00D7333E" w:rsidP="00D7333E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F7ACC">
        <w:rPr>
          <w:rFonts w:ascii="Calibri" w:hAnsi="Calibri" w:cs="Calibri"/>
          <w:color w:val="000000"/>
          <w:lang w:val="fr-FR"/>
        </w:rPr>
        <w:t>Abdessamad serait un atout considérable pour votre entreprise et a ma plus haute recommandation. Si vous avez d'autres questions concernant son parcours ou ses qualifications, n'hésitez pas à m'appeler.</w:t>
      </w:r>
    </w:p>
    <w:p w14:paraId="5E095F48" w14:textId="77777777" w:rsidR="00D7333E" w:rsidRPr="00DF7ACC" w:rsidRDefault="00D7333E" w:rsidP="00D7333E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F7ACC">
        <w:rPr>
          <w:rFonts w:ascii="Calibri" w:hAnsi="Calibri" w:cs="Calibri"/>
          <w:color w:val="000000"/>
          <w:lang w:val="fr-FR"/>
        </w:rPr>
        <w:t> </w:t>
      </w:r>
    </w:p>
    <w:p w14:paraId="28992C3E" w14:textId="08E0CE81" w:rsidR="00D7333E" w:rsidRPr="00DF7ACC" w:rsidRDefault="002F24B3" w:rsidP="00D7333E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F7ACC">
        <w:rPr>
          <w:rFonts w:ascii="Calibri" w:hAnsi="Calibri" w:cs="Calibri"/>
          <w:color w:val="000000"/>
          <w:lang w:val="fr-FR"/>
        </w:rPr>
        <w:t>Sincèrement,</w:t>
      </w:r>
    </w:p>
    <w:p w14:paraId="17430D42" w14:textId="77777777" w:rsidR="00D7333E" w:rsidRPr="00DF7ACC" w:rsidRDefault="00D7333E" w:rsidP="00D7333E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F7ACC">
        <w:rPr>
          <w:rFonts w:ascii="Calibri" w:hAnsi="Calibri" w:cs="Calibri"/>
          <w:color w:val="000000"/>
          <w:lang w:val="fr-FR"/>
        </w:rPr>
        <w:t> </w:t>
      </w:r>
    </w:p>
    <w:p w14:paraId="02606270" w14:textId="77777777" w:rsidR="00D7333E" w:rsidRPr="00DF7ACC" w:rsidRDefault="00D7333E" w:rsidP="00D7333E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F7ACC">
        <w:rPr>
          <w:rFonts w:ascii="Calibri" w:hAnsi="Calibri" w:cs="Calibri"/>
          <w:color w:val="000000"/>
          <w:lang w:val="fr-FR"/>
        </w:rPr>
        <w:t> </w:t>
      </w:r>
    </w:p>
    <w:p w14:paraId="46AD24C6" w14:textId="5939C4A3" w:rsidR="00D7333E" w:rsidRPr="00DF7ACC" w:rsidRDefault="002F24B3" w:rsidP="00D7333E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F7ACC">
        <w:rPr>
          <w:rFonts w:ascii="Calibri" w:hAnsi="Calibri" w:cs="Calibri"/>
          <w:color w:val="000000"/>
          <w:lang w:val="fr-FR"/>
        </w:rPr>
        <w:t>Éric</w:t>
      </w:r>
      <w:r w:rsidR="00D7333E" w:rsidRPr="00DF7ACC">
        <w:rPr>
          <w:rFonts w:ascii="Calibri" w:hAnsi="Calibri" w:cs="Calibri"/>
          <w:color w:val="000000"/>
          <w:lang w:val="fr-FR"/>
        </w:rPr>
        <w:t> Scaglioni Ferreira</w:t>
      </w:r>
    </w:p>
    <w:p w14:paraId="7B68A1B6" w14:textId="2E46F522" w:rsidR="00D7333E" w:rsidRPr="00DF7ACC" w:rsidRDefault="00D7333E" w:rsidP="00D7333E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fr-FR"/>
        </w:rPr>
      </w:pPr>
      <w:r w:rsidRPr="00DF7ACC">
        <w:rPr>
          <w:rFonts w:ascii="Calibri" w:hAnsi="Calibri" w:cs="Calibri"/>
          <w:color w:val="000000"/>
          <w:lang w:val="fr-FR"/>
        </w:rPr>
        <w:t>Développeur </w:t>
      </w:r>
      <w:r w:rsidR="002F24B3" w:rsidRPr="00DF7ACC">
        <w:rPr>
          <w:rFonts w:ascii="Calibri" w:hAnsi="Calibri" w:cs="Calibri"/>
          <w:color w:val="000000"/>
          <w:lang w:val="fr-FR"/>
        </w:rPr>
        <w:t>Full Stack</w:t>
      </w:r>
      <w:r w:rsidRPr="00DF7ACC">
        <w:rPr>
          <w:rFonts w:ascii="Calibri" w:hAnsi="Calibri" w:cs="Calibri"/>
          <w:color w:val="000000"/>
          <w:lang w:val="fr-FR"/>
        </w:rPr>
        <w:t> chez Luizalabs - Magalu</w:t>
      </w:r>
    </w:p>
    <w:p w14:paraId="7810B588" w14:textId="77777777" w:rsidR="00D7333E" w:rsidRPr="00DF7ACC" w:rsidRDefault="00D7333E" w:rsidP="00D7333E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pt-BR"/>
        </w:rPr>
      </w:pPr>
      <w:r w:rsidRPr="00DF7ACC">
        <w:rPr>
          <w:rFonts w:ascii="Calibri" w:hAnsi="Calibri" w:cs="Calibri"/>
          <w:color w:val="000000"/>
          <w:lang w:val="pt-BR"/>
        </w:rPr>
        <w:t>Franca, SP - Brésil</w:t>
      </w:r>
    </w:p>
    <w:p w14:paraId="34110A55" w14:textId="77777777" w:rsidR="00D7333E" w:rsidRPr="00DF7ACC" w:rsidRDefault="00D7333E" w:rsidP="00D7333E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pt-BR"/>
        </w:rPr>
      </w:pPr>
      <w:r w:rsidRPr="00DF7ACC">
        <w:rPr>
          <w:rFonts w:ascii="Calibri" w:hAnsi="Calibri" w:cs="Calibri"/>
          <w:color w:val="000000"/>
          <w:lang w:val="pt-BR"/>
        </w:rPr>
        <w:t>+55 (16) 99630-6429</w:t>
      </w:r>
    </w:p>
    <w:p w14:paraId="04E35501" w14:textId="2AEDD67C" w:rsidR="00176BEA" w:rsidRPr="00DF7ACC" w:rsidRDefault="00D7333E" w:rsidP="00DF7ACC">
      <w:pPr>
        <w:pStyle w:val="NormalWeb"/>
        <w:spacing w:before="0" w:beforeAutospacing="0" w:after="0" w:afterAutospacing="0"/>
        <w:rPr>
          <w:color w:val="000000"/>
          <w:sz w:val="27"/>
          <w:szCs w:val="27"/>
          <w:lang w:val="pt-BR"/>
        </w:rPr>
      </w:pPr>
      <w:r w:rsidRPr="00DF7ACC">
        <w:rPr>
          <w:rFonts w:ascii="Calibri" w:hAnsi="Calibri" w:cs="Calibri"/>
          <w:color w:val="000000"/>
          <w:lang w:val="pt-BR"/>
        </w:rPr>
        <w:t>ericsf34@gmail.com</w:t>
      </w:r>
    </w:p>
    <w:sectPr w:rsidR="00176BEA" w:rsidRPr="00DF7A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zNzQ0sDA3MrI0MDRU0lEKTi0uzszPAykwrAUAksvYjywAAAA="/>
  </w:docVars>
  <w:rsids>
    <w:rsidRoot w:val="00406BC2"/>
    <w:rsid w:val="00176BEA"/>
    <w:rsid w:val="002F24B3"/>
    <w:rsid w:val="00406BC2"/>
    <w:rsid w:val="00D7333E"/>
    <w:rsid w:val="00DF7A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1A48A"/>
  <w15:chartTrackingRefBased/>
  <w15:docId w15:val="{7A6465A6-FC78-4DB5-8178-F909490F4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733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558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81</Words>
  <Characters>1035</Characters>
  <Application>Microsoft Office Word</Application>
  <DocSecurity>0</DocSecurity>
  <Lines>8</Lines>
  <Paragraphs>2</Paragraphs>
  <ScaleCrop>false</ScaleCrop>
  <Company/>
  <LinksUpToDate>false</LinksUpToDate>
  <CharactersWithSpaces>1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essamad Jadid</dc:creator>
  <cp:keywords/>
  <dc:description/>
  <cp:lastModifiedBy>Abdessamad Jadid</cp:lastModifiedBy>
  <cp:revision>4</cp:revision>
  <dcterms:created xsi:type="dcterms:W3CDTF">2020-06-26T18:51:00Z</dcterms:created>
  <dcterms:modified xsi:type="dcterms:W3CDTF">2020-06-26T18:55:00Z</dcterms:modified>
</cp:coreProperties>
</file>